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3F0866" w14:textId="77777777" w:rsidR="0047039D" w:rsidRDefault="00000000">
      <w:pPr>
        <w:pStyle w:val="a4"/>
      </w:pPr>
      <w:r>
        <w:t>Отчёт по лабораторной работе №4</w:t>
      </w:r>
    </w:p>
    <w:p w14:paraId="113215EA" w14:textId="77777777" w:rsidR="0047039D" w:rsidRDefault="00000000">
      <w:pPr>
        <w:pStyle w:val="a5"/>
      </w:pPr>
      <w:r>
        <w:t>Дискреционное разграничение прав в Linux. Расширенные атрибуты</w:t>
      </w:r>
    </w:p>
    <w:p w14:paraId="497F68DB" w14:textId="797110F7" w:rsidR="0047039D" w:rsidRDefault="001B6E3C">
      <w:pPr>
        <w:pStyle w:val="Author"/>
      </w:pPr>
      <w:r>
        <w:t xml:space="preserve"> Бердыев Эзиз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84432352"/>
        <w:docPartObj>
          <w:docPartGallery w:val="Table of Contents"/>
          <w:docPartUnique/>
        </w:docPartObj>
      </w:sdtPr>
      <w:sdtContent>
        <w:p w14:paraId="37E671E6" w14:textId="77777777" w:rsidR="0047039D" w:rsidRDefault="00000000">
          <w:pPr>
            <w:pStyle w:val="ae"/>
          </w:pPr>
          <w:r>
            <w:t>Содержание</w:t>
          </w:r>
        </w:p>
        <w:p w14:paraId="1EAC6451" w14:textId="77777777" w:rsidR="0047039D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56913025" w14:textId="77777777" w:rsidR="0047039D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1AF0E88A" w14:textId="77777777" w:rsidR="0047039D" w:rsidRDefault="00000000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2715BB98" w14:textId="77777777" w:rsidR="0047039D" w:rsidRDefault="00000000">
      <w:pPr>
        <w:pStyle w:val="1"/>
      </w:pPr>
      <w:bookmarkStart w:id="1" w:name="выполнение-лабораторной-работы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</w:p>
    <w:p w14:paraId="07CA784F" w14:textId="77777777" w:rsidR="0047039D" w:rsidRDefault="00000000">
      <w:pPr>
        <w:numPr>
          <w:ilvl w:val="0"/>
          <w:numId w:val="2"/>
        </w:numPr>
      </w:pPr>
      <w:r>
        <w:t>От имени пользователя guest определите расширенные атрибуты файла /home/guest/dir1/file1 командой lsattr /home/guest/dir1/file1</w:t>
      </w:r>
    </w:p>
    <w:p w14:paraId="7D762A1D" w14:textId="77777777" w:rsidR="0047039D" w:rsidRDefault="00000000">
      <w:pPr>
        <w:numPr>
          <w:ilvl w:val="0"/>
          <w:numId w:val="2"/>
        </w:numPr>
      </w:pPr>
      <w:r>
        <w:t>Установите командой chmod 600 file1 на файл file1 права, разрешающие чтение и запись для владельца файла.</w:t>
      </w:r>
    </w:p>
    <w:p w14:paraId="393A9C50" w14:textId="77777777" w:rsidR="0047039D" w:rsidRDefault="00000000">
      <w:pPr>
        <w:pStyle w:val="CaptionedFigure"/>
      </w:pPr>
      <w:bookmarkStart w:id="2" w:name="fig:001"/>
      <w:r>
        <w:rPr>
          <w:noProof/>
        </w:rPr>
        <w:drawing>
          <wp:inline distT="0" distB="0" distL="0" distR="0" wp14:anchorId="5E66F619" wp14:editId="2EFBF62C">
            <wp:extent cx="5334000" cy="2955993"/>
            <wp:effectExtent l="0" t="0" r="0" b="0"/>
            <wp:docPr id="1" name="Picture" descr="Figure 1: права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188B739E" w14:textId="77777777" w:rsidR="0047039D" w:rsidRDefault="00000000">
      <w:pPr>
        <w:pStyle w:val="ImageCaption"/>
      </w:pPr>
      <w:r>
        <w:t>Figure 1: права доступа</w:t>
      </w:r>
    </w:p>
    <w:p w14:paraId="38DF43F9" w14:textId="77777777" w:rsidR="0047039D" w:rsidRDefault="00000000">
      <w:pPr>
        <w:pStyle w:val="Compact"/>
        <w:numPr>
          <w:ilvl w:val="0"/>
          <w:numId w:val="3"/>
        </w:numPr>
      </w:pPr>
      <w:r>
        <w:t>Попробуйте установить на файл /home/guest/dir1/file1 расширенный атрибут a от имени пользователя guest: chattr +a /home/guest/dir1/file1</w:t>
      </w:r>
    </w:p>
    <w:p w14:paraId="683F7D8C" w14:textId="77777777" w:rsidR="0047039D" w:rsidRDefault="00000000">
      <w:pPr>
        <w:pStyle w:val="FirstParagraph"/>
      </w:pPr>
      <w:r>
        <w:t>Получаем отказ, для смены расширенных атрибутов недостаточно прав.</w:t>
      </w:r>
    </w:p>
    <w:p w14:paraId="66C058BF" w14:textId="77777777" w:rsidR="0047039D" w:rsidRDefault="00000000">
      <w:pPr>
        <w:pStyle w:val="Compact"/>
        <w:numPr>
          <w:ilvl w:val="0"/>
          <w:numId w:val="4"/>
        </w:numPr>
      </w:pPr>
      <w:r>
        <w:lastRenderedPageBreak/>
        <w:t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 w14:paraId="7C197F02" w14:textId="77777777" w:rsidR="0047039D" w:rsidRDefault="00000000">
      <w:pPr>
        <w:pStyle w:val="FirstParagraph"/>
      </w:pPr>
      <w:r>
        <w:t>Команда выполнилась от имени суперпользователя</w:t>
      </w:r>
    </w:p>
    <w:p w14:paraId="792A77F1" w14:textId="77777777" w:rsidR="0047039D" w:rsidRDefault="00000000">
      <w:pPr>
        <w:pStyle w:val="Compact"/>
        <w:numPr>
          <w:ilvl w:val="0"/>
          <w:numId w:val="5"/>
        </w:numPr>
      </w:pPr>
      <w:r>
        <w:t>От пользователя guest проверьте правильность установления атрибута: lsattr /home/guest/dir1/file1</w:t>
      </w:r>
    </w:p>
    <w:p w14:paraId="6D48614B" w14:textId="77777777" w:rsidR="0047039D" w:rsidRDefault="00000000">
      <w:pPr>
        <w:pStyle w:val="FirstParagraph"/>
      </w:pPr>
      <w:r>
        <w:t>Атрибут –а установлен.</w:t>
      </w:r>
    </w:p>
    <w:p w14:paraId="0CC9671F" w14:textId="77777777" w:rsidR="0047039D" w:rsidRDefault="00000000">
      <w:pPr>
        <w:pStyle w:val="Compact"/>
        <w:numPr>
          <w:ilvl w:val="0"/>
          <w:numId w:val="6"/>
        </w:numPr>
      </w:pPr>
      <w:r>
        <w:t>Выполните дозапись в файл file1 слова «test» командой echo “test” &gt;&gt; /home/guest/dir1/file1</w:t>
      </w:r>
    </w:p>
    <w:p w14:paraId="2585C0E4" w14:textId="77777777" w:rsidR="0047039D" w:rsidRDefault="00000000">
      <w:pPr>
        <w:pStyle w:val="FirstParagraph"/>
      </w:pPr>
      <w:r>
        <w:t>Дозапись выполнена.</w:t>
      </w:r>
    </w:p>
    <w:p w14:paraId="1745C040" w14:textId="77777777" w:rsidR="0047039D" w:rsidRDefault="00000000">
      <w:pPr>
        <w:pStyle w:val="a0"/>
      </w:pPr>
      <w:r>
        <w:t>После этого выполните чтение файла file1 командой cat /home/guest/dir1/file1 Файл содержит строку “test”.</w:t>
      </w:r>
    </w:p>
    <w:p w14:paraId="69ED0D6C" w14:textId="77777777" w:rsidR="0047039D" w:rsidRDefault="00000000">
      <w:pPr>
        <w:pStyle w:val="Compact"/>
        <w:numPr>
          <w:ilvl w:val="0"/>
          <w:numId w:val="7"/>
        </w:numPr>
      </w:pPr>
      <w:r>
        <w:t>Попробуйте удалить файл file1 либо стереть имеющуюся в нём информацию командой echo “abcd” &gt; /home/guest/dirl/file1 Попробуйте переименовать файл.</w:t>
      </w:r>
    </w:p>
    <w:p w14:paraId="4628CE96" w14:textId="77777777" w:rsidR="0047039D" w:rsidRDefault="00000000">
      <w:pPr>
        <w:pStyle w:val="FirstParagraph"/>
      </w:pPr>
      <w:r>
        <w:t>Перезаписать файл не удается, удалить или переименовать тоже.</w:t>
      </w:r>
    </w:p>
    <w:p w14:paraId="268A2EFB" w14:textId="77777777" w:rsidR="0047039D" w:rsidRDefault="00000000">
      <w:pPr>
        <w:pStyle w:val="Compact"/>
        <w:numPr>
          <w:ilvl w:val="0"/>
          <w:numId w:val="8"/>
        </w:numPr>
      </w:pPr>
      <w:r>
        <w:t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 w14:paraId="1E390889" w14:textId="77777777" w:rsidR="0047039D" w:rsidRDefault="00000000">
      <w:pPr>
        <w:pStyle w:val="FirstParagraph"/>
      </w:pPr>
      <w:r>
        <w:t>Команда изменения прав также не выполняется.</w:t>
      </w:r>
    </w:p>
    <w:p w14:paraId="0D092FD6" w14:textId="77777777" w:rsidR="0047039D" w:rsidRDefault="00000000">
      <w:pPr>
        <w:pStyle w:val="CaptionedFigure"/>
      </w:pPr>
      <w:bookmarkStart w:id="3" w:name="fig:002"/>
      <w:r>
        <w:rPr>
          <w:noProof/>
        </w:rPr>
        <w:drawing>
          <wp:inline distT="0" distB="0" distL="0" distR="0" wp14:anchorId="131FCEB4" wp14:editId="46498544">
            <wp:extent cx="5334000" cy="2878920"/>
            <wp:effectExtent l="0" t="0" r="0" b="0"/>
            <wp:docPr id="1275574843" name="Picture" descr="Figure 2: атрибут -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347CE3D5" w14:textId="77777777" w:rsidR="0047039D" w:rsidRDefault="00000000">
      <w:pPr>
        <w:pStyle w:val="ImageCaption"/>
      </w:pPr>
      <w:r>
        <w:t>Figure 2: атрибут -a</w:t>
      </w:r>
    </w:p>
    <w:p w14:paraId="363D39F9" w14:textId="77777777" w:rsidR="0047039D" w:rsidRDefault="00000000">
      <w:pPr>
        <w:pStyle w:val="Compact"/>
        <w:numPr>
          <w:ilvl w:val="0"/>
          <w:numId w:val="9"/>
        </w:numPr>
      </w:pPr>
      <w:r>
        <w:t>Снимите расширенный атрибут a с файла /home/guest/dirl/file1 от имени суперпользователя командой chattr -a /home/guest/dir1/file1</w:t>
      </w:r>
    </w:p>
    <w:p w14:paraId="65E5C5E5" w14:textId="77777777" w:rsidR="0047039D" w:rsidRDefault="00000000">
      <w:pPr>
        <w:pStyle w:val="FirstParagraph"/>
      </w:pPr>
      <w:r>
        <w:lastRenderedPageBreak/>
        <w:t>Атрибут снят.</w:t>
      </w:r>
    </w:p>
    <w:p w14:paraId="3AE5C420" w14:textId="77777777" w:rsidR="0047039D" w:rsidRDefault="00000000">
      <w:pPr>
        <w:pStyle w:val="a0"/>
      </w:pPr>
      <w:r>
        <w:t>Повторите операции, которые вам ранее не удавалось выполнить. Ваши наблюдения занесите в отчёт.</w:t>
      </w:r>
    </w:p>
    <w:p w14:paraId="1BA1C29D" w14:textId="77777777" w:rsidR="0047039D" w:rsidRDefault="00000000">
      <w:pPr>
        <w:pStyle w:val="a0"/>
      </w:pPr>
      <w:r>
        <w:t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 w14:paraId="27B3C359" w14:textId="77777777" w:rsidR="0047039D" w:rsidRDefault="00000000">
      <w:pPr>
        <w:pStyle w:val="CaptionedFigure"/>
      </w:pPr>
      <w:bookmarkStart w:id="4" w:name="fig:003"/>
      <w:r>
        <w:rPr>
          <w:noProof/>
        </w:rPr>
        <w:drawing>
          <wp:inline distT="0" distB="0" distL="0" distR="0" wp14:anchorId="0D8A4C2F" wp14:editId="0D996FAF">
            <wp:extent cx="4908884" cy="3185962"/>
            <wp:effectExtent l="0" t="0" r="0" b="0"/>
            <wp:docPr id="2066970927" name="Picture" descr="Figure 3: атрибут -a сня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659FDA8" w14:textId="77777777" w:rsidR="0047039D" w:rsidRDefault="00000000">
      <w:pPr>
        <w:pStyle w:val="ImageCaption"/>
      </w:pPr>
      <w:r>
        <w:t>Figure 3: атрибут -a снят</w:t>
      </w:r>
    </w:p>
    <w:p w14:paraId="3564E515" w14:textId="77777777" w:rsidR="0047039D" w:rsidRDefault="00000000">
      <w:pPr>
        <w:pStyle w:val="Compact"/>
        <w:numPr>
          <w:ilvl w:val="0"/>
          <w:numId w:val="10"/>
        </w:numPr>
      </w:pPr>
      <w:r>
        <w:t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 w14:paraId="7AB5224E" w14:textId="77777777" w:rsidR="0047039D" w:rsidRDefault="00000000">
      <w:pPr>
        <w:pStyle w:val="FirstParagraph"/>
      </w:pPr>
      <w:r>
        <w:t>Атрибут –i запрещает любое изменеие файла: дозапись, переименование, удаление, смену атрибутов.</w:t>
      </w:r>
    </w:p>
    <w:p w14:paraId="11F1F5B6" w14:textId="77777777" w:rsidR="0047039D" w:rsidRDefault="00000000">
      <w:pPr>
        <w:pStyle w:val="CaptionedFigure"/>
      </w:pPr>
      <w:bookmarkStart w:id="5" w:name="fig:004"/>
      <w:r>
        <w:rPr>
          <w:noProof/>
        </w:rPr>
        <w:lastRenderedPageBreak/>
        <w:drawing>
          <wp:inline distT="0" distB="0" distL="0" distR="0" wp14:anchorId="525E406C" wp14:editId="04DA63C0">
            <wp:extent cx="5334000" cy="3038460"/>
            <wp:effectExtent l="0" t="0" r="0" b="0"/>
            <wp:docPr id="677905873" name="Picture" descr="Figure 4: атрибут -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A6C05D6" w14:textId="77777777" w:rsidR="0047039D" w:rsidRDefault="00000000">
      <w:pPr>
        <w:pStyle w:val="ImageCaption"/>
      </w:pPr>
      <w:r>
        <w:t>Figure 4: атрибут -i</w:t>
      </w:r>
    </w:p>
    <w:p w14:paraId="6D28977D" w14:textId="77777777" w:rsidR="0047039D" w:rsidRDefault="00000000">
      <w:pPr>
        <w:pStyle w:val="1"/>
      </w:pPr>
      <w:bookmarkStart w:id="6" w:name="выводы"/>
      <w:bookmarkEnd w:id="1"/>
      <w:r>
        <w:rPr>
          <w:rStyle w:val="SectionNumber"/>
        </w:rPr>
        <w:t>3</w:t>
      </w:r>
      <w:r>
        <w:tab/>
        <w:t>Выводы</w:t>
      </w:r>
    </w:p>
    <w:p w14:paraId="494891D1" w14:textId="77777777" w:rsidR="0047039D" w:rsidRDefault="00000000">
      <w:pPr>
        <w:pStyle w:val="FirstParagraph"/>
      </w:pPr>
      <w:r>
        <w:t>Получены практические навыки работы в консоли с расширенными атрибутами файлов.</w:t>
      </w:r>
    </w:p>
    <w:p w14:paraId="000EDF10" w14:textId="77777777" w:rsidR="0047039D" w:rsidRDefault="00000000">
      <w:pPr>
        <w:pStyle w:val="1"/>
      </w:pPr>
      <w:bookmarkStart w:id="7" w:name="список-литературы"/>
      <w:bookmarkEnd w:id="6"/>
      <w:r>
        <w:t>Список литературы</w:t>
      </w:r>
    </w:p>
    <w:p w14:paraId="55901E03" w14:textId="77777777" w:rsidR="0047039D" w:rsidRDefault="00000000">
      <w:pPr>
        <w:pStyle w:val="Compact"/>
        <w:numPr>
          <w:ilvl w:val="0"/>
          <w:numId w:val="11"/>
        </w:numPr>
      </w:pPr>
      <w:hyperlink r:id="rId11">
        <w:r>
          <w:rPr>
            <w:rStyle w:val="ad"/>
          </w:rPr>
          <w:t>КОМАНДА CHATTR В LINUX</w:t>
        </w:r>
      </w:hyperlink>
    </w:p>
    <w:p w14:paraId="14DC3196" w14:textId="77777777" w:rsidR="0047039D" w:rsidRDefault="00000000">
      <w:pPr>
        <w:pStyle w:val="Compact"/>
        <w:numPr>
          <w:ilvl w:val="0"/>
          <w:numId w:val="11"/>
        </w:numPr>
      </w:pPr>
      <w:hyperlink r:id="rId12">
        <w:r>
          <w:rPr>
            <w:rStyle w:val="ad"/>
          </w:rPr>
          <w:t>chattr</w:t>
        </w:r>
      </w:hyperlink>
      <w:bookmarkEnd w:id="7"/>
    </w:p>
    <w:sectPr w:rsidR="0047039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C2CEF5" w14:textId="77777777" w:rsidR="00774E5E" w:rsidRDefault="00774E5E">
      <w:pPr>
        <w:spacing w:after="0"/>
      </w:pPr>
      <w:r>
        <w:separator/>
      </w:r>
    </w:p>
  </w:endnote>
  <w:endnote w:type="continuationSeparator" w:id="0">
    <w:p w14:paraId="427268C2" w14:textId="77777777" w:rsidR="00774E5E" w:rsidRDefault="00774E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DFC6BF" w14:textId="77777777" w:rsidR="00774E5E" w:rsidRDefault="00774E5E">
      <w:r>
        <w:separator/>
      </w:r>
    </w:p>
  </w:footnote>
  <w:footnote w:type="continuationSeparator" w:id="0">
    <w:p w14:paraId="4AB799D3" w14:textId="77777777" w:rsidR="00774E5E" w:rsidRDefault="00774E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1A27D85"/>
    <w:multiLevelType w:val="multilevel"/>
    <w:tmpl w:val="AD24CAD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C69CD0B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25160A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0A4685E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A5B0E7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9DC6626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696E19F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53C4165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CD14F57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AE9ABFD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192690864">
    <w:abstractNumId w:val="4"/>
  </w:num>
  <w:num w:numId="2" w16cid:durableId="21016794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25311649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16116437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432870480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188757032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 w16cid:durableId="457601957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 w16cid:durableId="66728822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 w16cid:durableId="145361392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 w16cid:durableId="1375231749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 w16cid:durableId="21441571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6E3C"/>
    <w:rsid w:val="00352043"/>
    <w:rsid w:val="0047039D"/>
    <w:rsid w:val="004E29B3"/>
    <w:rsid w:val="00590D07"/>
    <w:rsid w:val="00774E5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832DA06"/>
  <w15:docId w15:val="{71D1A4BF-4921-6647-AC8E-AA39E2BBC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n.wikipedia.org/wiki/Chat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osst.ru/neizmenyaemye-fajly-v-linux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14</Words>
  <Characters>2360</Characters>
  <Application>Microsoft Office Word</Application>
  <DocSecurity>0</DocSecurity>
  <Lines>19</Lines>
  <Paragraphs>5</Paragraphs>
  <ScaleCrop>false</ScaleCrop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нь Чжаолун</dc:creator>
  <cp:keywords/>
  <cp:lastModifiedBy>Бердыев Эзиз</cp:lastModifiedBy>
  <cp:revision>2</cp:revision>
  <dcterms:created xsi:type="dcterms:W3CDTF">2024-09-21T08:42:00Z</dcterms:created>
  <dcterms:modified xsi:type="dcterms:W3CDTF">2024-09-28T18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